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EAC1C" w14:textId="54645047" w:rsidR="00884064" w:rsidRDefault="00ED130A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</w:pPr>
      <w:r w:rsidRPr="00FA4C75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202</w:t>
      </w:r>
      <w:r w:rsidR="009041D6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3</w:t>
      </w:r>
      <w:r w:rsidRPr="00FA4C75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 xml:space="preserve"> </w:t>
      </w:r>
      <w:r w:rsidR="008631FC" w:rsidRPr="00FA4C75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 xml:space="preserve">ASPHP Board of Directors </w:t>
      </w:r>
      <w:r w:rsidR="007963E4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Nomination Form</w:t>
      </w:r>
    </w:p>
    <w:p w14:paraId="4914E384" w14:textId="78863C63" w:rsidR="007963E4" w:rsidRDefault="007963E4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</w:pPr>
      <w:r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(Term 202</w:t>
      </w:r>
      <w:r w:rsidR="009041D6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3</w:t>
      </w:r>
      <w:r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-202</w:t>
      </w:r>
      <w:r w:rsidR="009041D6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6</w:t>
      </w:r>
      <w:r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)</w:t>
      </w:r>
    </w:p>
    <w:p w14:paraId="3E3478CD" w14:textId="77777777" w:rsidR="00E9774A" w:rsidRDefault="00E9774A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color w:val="C00000"/>
          <w:sz w:val="22"/>
          <w:szCs w:val="22"/>
        </w:rPr>
      </w:pPr>
    </w:p>
    <w:p w14:paraId="0B8CB16E" w14:textId="44B78D43" w:rsidR="007963E4" w:rsidRPr="00540738" w:rsidRDefault="00E9774A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color w:val="C00000"/>
        </w:rPr>
      </w:pPr>
      <w:r w:rsidRPr="00540738">
        <w:rPr>
          <w:rFonts w:ascii="Segoe UI" w:hAnsi="Segoe UI" w:cs="Segoe UI"/>
          <w:b/>
          <w:bCs/>
          <w:color w:val="C00000"/>
        </w:rPr>
        <w:t>Deadline for nomination submissions is December 1</w:t>
      </w:r>
      <w:r w:rsidR="009041D6" w:rsidRPr="00540738">
        <w:rPr>
          <w:rFonts w:ascii="Segoe UI" w:hAnsi="Segoe UI" w:cs="Segoe UI"/>
          <w:b/>
          <w:bCs/>
          <w:color w:val="C00000"/>
        </w:rPr>
        <w:t>6</w:t>
      </w:r>
      <w:r w:rsidRPr="00540738">
        <w:rPr>
          <w:rFonts w:ascii="Segoe UI" w:hAnsi="Segoe UI" w:cs="Segoe UI"/>
          <w:b/>
          <w:bCs/>
          <w:color w:val="C00000"/>
        </w:rPr>
        <w:t>, 202</w:t>
      </w:r>
      <w:r w:rsidR="009041D6" w:rsidRPr="00540738">
        <w:rPr>
          <w:rFonts w:ascii="Segoe UI" w:hAnsi="Segoe UI" w:cs="Segoe UI"/>
          <w:b/>
          <w:bCs/>
          <w:color w:val="C00000"/>
        </w:rPr>
        <w:t>2</w:t>
      </w:r>
      <w:r w:rsidRPr="00540738">
        <w:rPr>
          <w:rFonts w:ascii="Segoe UI" w:hAnsi="Segoe UI" w:cs="Segoe UI"/>
          <w:b/>
          <w:bCs/>
          <w:color w:val="C00000"/>
        </w:rPr>
        <w:t>.</w:t>
      </w:r>
    </w:p>
    <w:p w14:paraId="623E14A6" w14:textId="7E7498EA" w:rsidR="006F3954" w:rsidRDefault="006F3954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p w14:paraId="5A1B38F3" w14:textId="247A2CC6" w:rsidR="00540738" w:rsidRPr="00540738" w:rsidRDefault="00540738" w:rsidP="00C06DB8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540738">
        <w:rPr>
          <w:rFonts w:ascii="Segoe UI" w:hAnsi="Segoe UI" w:cs="Segoe UI"/>
          <w:sz w:val="20"/>
          <w:szCs w:val="20"/>
        </w:rPr>
        <w:t>We seek those individuals who share our passion and core values—advocacy, diversity, growth, </w:t>
      </w:r>
      <w:proofErr w:type="gramStart"/>
      <w:r w:rsidRPr="00540738">
        <w:rPr>
          <w:rFonts w:ascii="Segoe UI" w:hAnsi="Segoe UI" w:cs="Segoe UI"/>
          <w:sz w:val="20"/>
          <w:szCs w:val="20"/>
        </w:rPr>
        <w:t>innovation</w:t>
      </w:r>
      <w:proofErr w:type="gramEnd"/>
      <w:r w:rsidRPr="00540738">
        <w:rPr>
          <w:rFonts w:ascii="Segoe UI" w:hAnsi="Segoe UI" w:cs="Segoe UI"/>
          <w:sz w:val="20"/>
          <w:szCs w:val="20"/>
        </w:rPr>
        <w:t xml:space="preserve"> and safety—in pursuit of our mission. Candidates must be able to work diligently and collaboratively, offering a diverse set of skills, talents, expertise, professional experience and are expected part take in Board/association related activities for a minimum of 55 hours per year.</w:t>
      </w:r>
    </w:p>
    <w:p w14:paraId="6F4567F7" w14:textId="77777777" w:rsidR="00540738" w:rsidRDefault="0054073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p w14:paraId="7D3B5CBB" w14:textId="7E1463CB" w:rsidR="00C06DB8" w:rsidRDefault="00C06DB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>Instructions:</w:t>
      </w:r>
    </w:p>
    <w:p w14:paraId="696170A3" w14:textId="346D5722" w:rsidR="00C06DB8" w:rsidRDefault="006F3954" w:rsidP="00C06DB8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90667A">
        <w:rPr>
          <w:rFonts w:ascii="Segoe UI" w:hAnsi="Segoe UI" w:cs="Segoe UI"/>
          <w:sz w:val="20"/>
          <w:szCs w:val="20"/>
        </w:rPr>
        <w:t>Please complete this form in its entirety as a nominee for the position of Director. Incomplete submissions will not be accepted.</w:t>
      </w:r>
      <w:r>
        <w:rPr>
          <w:rFonts w:ascii="Segoe UI" w:hAnsi="Segoe UI" w:cs="Segoe UI"/>
          <w:sz w:val="20"/>
          <w:szCs w:val="20"/>
        </w:rPr>
        <w:t xml:space="preserve"> </w:t>
      </w:r>
      <w:r w:rsidR="00C06DB8" w:rsidRPr="00C06DB8">
        <w:rPr>
          <w:rFonts w:ascii="Segoe UI" w:hAnsi="Segoe UI" w:cs="Segoe UI"/>
          <w:sz w:val="20"/>
          <w:szCs w:val="20"/>
        </w:rPr>
        <w:t xml:space="preserve">Completed forms and required attachments should be sent to ASPHP </w:t>
      </w:r>
      <w:r w:rsidR="00C06DB8">
        <w:rPr>
          <w:rFonts w:ascii="Segoe UI" w:hAnsi="Segoe UI" w:cs="Segoe UI"/>
          <w:sz w:val="20"/>
          <w:szCs w:val="20"/>
        </w:rPr>
        <w:t xml:space="preserve">Headquarters at </w:t>
      </w:r>
      <w:hyperlink r:id="rId7" w:history="1">
        <w:r w:rsidR="00C06DB8" w:rsidRPr="003015E5">
          <w:rPr>
            <w:rStyle w:val="Hyperlink"/>
            <w:rFonts w:ascii="Segoe UI" w:hAnsi="Segoe UI" w:cs="Segoe UI"/>
            <w:sz w:val="20"/>
            <w:szCs w:val="20"/>
          </w:rPr>
          <w:t>info@asphp.org</w:t>
        </w:r>
      </w:hyperlink>
      <w:r w:rsidR="00C06DB8">
        <w:rPr>
          <w:rFonts w:ascii="Segoe UI" w:hAnsi="Segoe UI" w:cs="Segoe UI"/>
          <w:sz w:val="20"/>
          <w:szCs w:val="20"/>
        </w:rPr>
        <w:t xml:space="preserve">, prior to </w:t>
      </w:r>
      <w:r>
        <w:rPr>
          <w:rFonts w:ascii="Segoe UI" w:hAnsi="Segoe UI" w:cs="Segoe UI"/>
          <w:sz w:val="20"/>
          <w:szCs w:val="20"/>
        </w:rPr>
        <w:t>the deadline.</w:t>
      </w:r>
      <w:r w:rsidR="00C06DB8">
        <w:rPr>
          <w:rFonts w:ascii="Segoe UI" w:hAnsi="Segoe UI" w:cs="Segoe UI"/>
          <w:sz w:val="20"/>
          <w:szCs w:val="20"/>
        </w:rPr>
        <w:t xml:space="preserve"> All submissions will be forwarded to the ASPHP Nomination Committee for review and consideration upon receipt.</w:t>
      </w:r>
    </w:p>
    <w:p w14:paraId="5A2AFD0C" w14:textId="77777777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All nominees will be interviewed and verified.</w:t>
      </w:r>
    </w:p>
    <w:p w14:paraId="3E3A9B6A" w14:textId="77777777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he Nomination Committee will inform those who have been selected to be placed on the ballot.</w:t>
      </w:r>
    </w:p>
    <w:p w14:paraId="6968F41E" w14:textId="77777777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Candidates will be listed in alphabetical order on the voting ballot.</w:t>
      </w:r>
    </w:p>
    <w:p w14:paraId="7A6A0F17" w14:textId="621AEF11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Voting ballots shall be distributed to the membership, and voting shall remain open for three weeks.</w:t>
      </w:r>
    </w:p>
    <w:p w14:paraId="2CE8F87A" w14:textId="77777777" w:rsidR="00540738" w:rsidRDefault="00540738" w:rsidP="00540738">
      <w:pPr>
        <w:spacing w:after="0" w:line="240" w:lineRule="auto"/>
        <w:rPr>
          <w:rFonts w:ascii="Segoe UI" w:hAnsi="Segoe UI" w:cs="Segoe UI"/>
          <w:bCs/>
          <w:sz w:val="20"/>
          <w:szCs w:val="20"/>
        </w:rPr>
      </w:pPr>
    </w:p>
    <w:p w14:paraId="74EBEE68" w14:textId="009133A5" w:rsidR="00540738" w:rsidRPr="00374A6B" w:rsidRDefault="00540738" w:rsidP="00540738">
      <w:pPr>
        <w:spacing w:after="0" w:line="240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You must also provide an</w:t>
      </w:r>
      <w:r>
        <w:rPr>
          <w:rFonts w:ascii="Segoe UI" w:hAnsi="Segoe UI" w:cs="Segoe UI"/>
          <w:bCs/>
          <w:sz w:val="20"/>
          <w:szCs w:val="20"/>
        </w:rPr>
        <w:t>d</w:t>
      </w:r>
      <w:r w:rsidRPr="00374A6B">
        <w:rPr>
          <w:rFonts w:ascii="Segoe UI" w:hAnsi="Segoe UI" w:cs="Segoe UI"/>
          <w:bCs/>
          <w:sz w:val="20"/>
          <w:szCs w:val="20"/>
        </w:rPr>
        <w:t xml:space="preserve"> attach the following to your submission:</w:t>
      </w:r>
    </w:p>
    <w:p w14:paraId="1A25F00A" w14:textId="77777777" w:rsidR="00540738" w:rsidRPr="00374A6B" w:rsidRDefault="00540738" w:rsidP="0054073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Curriculum Vitae</w:t>
      </w:r>
    </w:p>
    <w:p w14:paraId="3C76649C" w14:textId="77777777" w:rsidR="00540738" w:rsidRPr="00374A6B" w:rsidRDefault="00540738" w:rsidP="0054073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High-resolution headshot in JPEG format</w:t>
      </w:r>
    </w:p>
    <w:p w14:paraId="7E32C84E" w14:textId="77777777" w:rsidR="00C06DB8" w:rsidRPr="00E9774A" w:rsidRDefault="00C06DB8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50505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450"/>
        <w:gridCol w:w="2839"/>
        <w:gridCol w:w="1901"/>
        <w:gridCol w:w="2635"/>
      </w:tblGrid>
      <w:tr w:rsidR="00E9774A" w:rsidRPr="00E9774A" w14:paraId="219C64CD" w14:textId="77777777" w:rsidTr="0090667A">
        <w:trPr>
          <w:trHeight w:val="432"/>
          <w:jc w:val="center"/>
        </w:trPr>
        <w:tc>
          <w:tcPr>
            <w:tcW w:w="1975" w:type="dxa"/>
            <w:gridSpan w:val="2"/>
            <w:shd w:val="clear" w:color="auto" w:fill="auto"/>
            <w:vAlign w:val="center"/>
          </w:tcPr>
          <w:p w14:paraId="474070FE" w14:textId="519B48BB" w:rsidR="00E9774A" w:rsidRPr="0090667A" w:rsidRDefault="00E9774A" w:rsidP="008458D4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Nominee’s Name:</w:t>
            </w:r>
          </w:p>
        </w:tc>
        <w:tc>
          <w:tcPr>
            <w:tcW w:w="7375" w:type="dxa"/>
            <w:gridSpan w:val="3"/>
            <w:shd w:val="clear" w:color="auto" w:fill="auto"/>
            <w:vAlign w:val="center"/>
          </w:tcPr>
          <w:p w14:paraId="0E3BA7AE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0"/>
          </w:p>
        </w:tc>
      </w:tr>
      <w:tr w:rsidR="00E9774A" w:rsidRPr="00E9774A" w14:paraId="73D71129" w14:textId="77777777" w:rsidTr="0090667A">
        <w:trPr>
          <w:trHeight w:val="432"/>
          <w:jc w:val="center"/>
        </w:trPr>
        <w:tc>
          <w:tcPr>
            <w:tcW w:w="1975" w:type="dxa"/>
            <w:gridSpan w:val="2"/>
            <w:shd w:val="clear" w:color="auto" w:fill="auto"/>
            <w:vAlign w:val="center"/>
          </w:tcPr>
          <w:p w14:paraId="07D3D4DB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Company/Position:</w:t>
            </w:r>
          </w:p>
        </w:tc>
        <w:tc>
          <w:tcPr>
            <w:tcW w:w="7375" w:type="dxa"/>
            <w:gridSpan w:val="3"/>
            <w:shd w:val="clear" w:color="auto" w:fill="auto"/>
            <w:vAlign w:val="center"/>
          </w:tcPr>
          <w:p w14:paraId="64999ADE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1"/>
          </w:p>
        </w:tc>
      </w:tr>
      <w:tr w:rsidR="00E9774A" w:rsidRPr="00E9774A" w14:paraId="2EFAE7BD" w14:textId="77777777" w:rsidTr="008458D4">
        <w:trPr>
          <w:trHeight w:val="432"/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1CBA3BEC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Email Address:</w:t>
            </w:r>
          </w:p>
        </w:tc>
        <w:tc>
          <w:tcPr>
            <w:tcW w:w="7825" w:type="dxa"/>
            <w:gridSpan w:val="4"/>
            <w:shd w:val="clear" w:color="auto" w:fill="auto"/>
            <w:vAlign w:val="center"/>
          </w:tcPr>
          <w:p w14:paraId="2F99811C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2"/>
          </w:p>
        </w:tc>
      </w:tr>
      <w:tr w:rsidR="00E9774A" w:rsidRPr="00E9774A" w14:paraId="73036F5F" w14:textId="77777777" w:rsidTr="008458D4">
        <w:trPr>
          <w:trHeight w:val="432"/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6A990BF5" w14:textId="02EF7AB5" w:rsidR="00E9774A" w:rsidRPr="0090667A" w:rsidRDefault="00E9774A" w:rsidP="00E9774A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Phone #:</w:t>
            </w:r>
          </w:p>
        </w:tc>
        <w:tc>
          <w:tcPr>
            <w:tcW w:w="3289" w:type="dxa"/>
            <w:gridSpan w:val="2"/>
            <w:shd w:val="clear" w:color="auto" w:fill="auto"/>
            <w:vAlign w:val="center"/>
          </w:tcPr>
          <w:p w14:paraId="0C6CAF17" w14:textId="005D381E" w:rsidR="00E9774A" w:rsidRPr="0090667A" w:rsidRDefault="00E9774A" w:rsidP="00E9774A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</w:p>
        </w:tc>
        <w:tc>
          <w:tcPr>
            <w:tcW w:w="1901" w:type="dxa"/>
            <w:shd w:val="clear" w:color="auto" w:fill="auto"/>
            <w:vAlign w:val="center"/>
          </w:tcPr>
          <w:p w14:paraId="4085CD36" w14:textId="5E7DD702" w:rsidR="00E9774A" w:rsidRPr="0090667A" w:rsidRDefault="00E9774A" w:rsidP="00E9774A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Alternate Phone #:</w:t>
            </w:r>
          </w:p>
        </w:tc>
        <w:tc>
          <w:tcPr>
            <w:tcW w:w="2635" w:type="dxa"/>
            <w:shd w:val="clear" w:color="auto" w:fill="auto"/>
            <w:vAlign w:val="center"/>
          </w:tcPr>
          <w:p w14:paraId="681E71DF" w14:textId="65F57BCD" w:rsidR="00E9774A" w:rsidRPr="0090667A" w:rsidRDefault="00E9774A" w:rsidP="00E9774A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</w:p>
        </w:tc>
      </w:tr>
    </w:tbl>
    <w:p w14:paraId="107CDB52" w14:textId="12B5332D" w:rsidR="00884064" w:rsidRPr="0090667A" w:rsidRDefault="00884064" w:rsidP="00E9774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505050"/>
          <w:sz w:val="20"/>
          <w:szCs w:val="20"/>
        </w:rPr>
      </w:pPr>
    </w:p>
    <w:p w14:paraId="4C790FE7" w14:textId="54B7884A" w:rsidR="00E9774A" w:rsidRPr="006F3954" w:rsidRDefault="00E9774A" w:rsidP="00E9774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i/>
          <w:iCs/>
          <w:sz w:val="20"/>
          <w:szCs w:val="20"/>
        </w:rPr>
      </w:pPr>
      <w:r w:rsidRPr="006F3954">
        <w:rPr>
          <w:rFonts w:ascii="Segoe UI" w:hAnsi="Segoe UI" w:cs="Segoe UI"/>
          <w:i/>
          <w:iCs/>
          <w:sz w:val="20"/>
          <w:szCs w:val="20"/>
        </w:rPr>
        <w:t>If applic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260"/>
        <w:gridCol w:w="2070"/>
        <w:gridCol w:w="1890"/>
        <w:gridCol w:w="2605"/>
      </w:tblGrid>
      <w:tr w:rsidR="00E9774A" w:rsidRPr="00E9774A" w14:paraId="29FF7A51" w14:textId="77777777" w:rsidTr="0090667A">
        <w:trPr>
          <w:trHeight w:val="432"/>
        </w:trPr>
        <w:tc>
          <w:tcPr>
            <w:tcW w:w="2785" w:type="dxa"/>
            <w:gridSpan w:val="2"/>
            <w:shd w:val="clear" w:color="auto" w:fill="auto"/>
            <w:vAlign w:val="center"/>
          </w:tcPr>
          <w:p w14:paraId="0254A28D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Nominating Member Name:</w:t>
            </w:r>
          </w:p>
        </w:tc>
        <w:tc>
          <w:tcPr>
            <w:tcW w:w="6565" w:type="dxa"/>
            <w:gridSpan w:val="3"/>
            <w:shd w:val="clear" w:color="auto" w:fill="auto"/>
            <w:vAlign w:val="center"/>
          </w:tcPr>
          <w:p w14:paraId="03ECAEED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3"/>
          </w:p>
        </w:tc>
      </w:tr>
      <w:tr w:rsidR="00E9774A" w:rsidRPr="00E9774A" w14:paraId="4B440529" w14:textId="77777777" w:rsidTr="008422FF">
        <w:trPr>
          <w:trHeight w:val="432"/>
        </w:trPr>
        <w:tc>
          <w:tcPr>
            <w:tcW w:w="1525" w:type="dxa"/>
            <w:shd w:val="clear" w:color="auto" w:fill="auto"/>
            <w:vAlign w:val="center"/>
          </w:tcPr>
          <w:p w14:paraId="49043315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Email Address:</w:t>
            </w:r>
          </w:p>
        </w:tc>
        <w:tc>
          <w:tcPr>
            <w:tcW w:w="7825" w:type="dxa"/>
            <w:gridSpan w:val="4"/>
            <w:shd w:val="clear" w:color="auto" w:fill="auto"/>
            <w:vAlign w:val="center"/>
          </w:tcPr>
          <w:p w14:paraId="41288A07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4"/>
          </w:p>
        </w:tc>
      </w:tr>
      <w:tr w:rsidR="00E9774A" w:rsidRPr="00E9774A" w14:paraId="6CEE72C0" w14:textId="77777777" w:rsidTr="008422FF">
        <w:trPr>
          <w:trHeight w:val="432"/>
        </w:trPr>
        <w:tc>
          <w:tcPr>
            <w:tcW w:w="1525" w:type="dxa"/>
            <w:shd w:val="clear" w:color="auto" w:fill="auto"/>
            <w:vAlign w:val="center"/>
          </w:tcPr>
          <w:p w14:paraId="0B86CED7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Phone #:</w:t>
            </w:r>
          </w:p>
        </w:tc>
        <w:tc>
          <w:tcPr>
            <w:tcW w:w="3330" w:type="dxa"/>
            <w:gridSpan w:val="2"/>
            <w:shd w:val="clear" w:color="auto" w:fill="auto"/>
            <w:vAlign w:val="center"/>
          </w:tcPr>
          <w:p w14:paraId="4DB9B285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5"/>
          </w:p>
        </w:tc>
        <w:tc>
          <w:tcPr>
            <w:tcW w:w="1890" w:type="dxa"/>
            <w:shd w:val="clear" w:color="auto" w:fill="auto"/>
            <w:vAlign w:val="center"/>
          </w:tcPr>
          <w:p w14:paraId="68027CCB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Alternate Phone #:</w:t>
            </w:r>
          </w:p>
        </w:tc>
        <w:tc>
          <w:tcPr>
            <w:tcW w:w="2605" w:type="dxa"/>
            <w:shd w:val="clear" w:color="auto" w:fill="auto"/>
            <w:vAlign w:val="center"/>
          </w:tcPr>
          <w:p w14:paraId="427A67D7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6"/>
          </w:p>
        </w:tc>
      </w:tr>
    </w:tbl>
    <w:p w14:paraId="4865BEC7" w14:textId="54D7EAD8" w:rsidR="00E9774A" w:rsidRPr="0090667A" w:rsidRDefault="00E9774A" w:rsidP="00E9774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505050"/>
          <w:sz w:val="20"/>
          <w:szCs w:val="20"/>
        </w:rPr>
      </w:pPr>
    </w:p>
    <w:p w14:paraId="78BBB6E1" w14:textId="77777777" w:rsidR="006F3954" w:rsidRDefault="006F3954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7A593AFB" w14:textId="02AB17C6" w:rsidR="0090667A" w:rsidRPr="0090667A" w:rsidRDefault="0090667A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90667A">
        <w:rPr>
          <w:rFonts w:ascii="Segoe UI" w:hAnsi="Segoe UI" w:cs="Segoe UI"/>
          <w:sz w:val="20"/>
          <w:szCs w:val="20"/>
        </w:rPr>
        <w:t xml:space="preserve">You </w:t>
      </w:r>
      <w:r w:rsidRPr="0090667A">
        <w:rPr>
          <w:rFonts w:ascii="Segoe UI" w:hAnsi="Segoe UI" w:cs="Segoe UI"/>
          <w:sz w:val="20"/>
          <w:szCs w:val="20"/>
          <w:u w:val="single"/>
        </w:rPr>
        <w:t>must answer</w:t>
      </w:r>
      <w:r w:rsidRPr="0090667A">
        <w:rPr>
          <w:rFonts w:ascii="Segoe UI" w:hAnsi="Segoe UI" w:cs="Segoe UI"/>
          <w:sz w:val="20"/>
          <w:szCs w:val="20"/>
        </w:rPr>
        <w:t xml:space="preserve"> </w:t>
      </w:r>
      <w:proofErr w:type="gramStart"/>
      <w:r w:rsidRPr="0090667A">
        <w:rPr>
          <w:rFonts w:ascii="Segoe UI" w:hAnsi="Segoe UI" w:cs="Segoe UI"/>
          <w:sz w:val="20"/>
          <w:szCs w:val="20"/>
        </w:rPr>
        <w:t>all of</w:t>
      </w:r>
      <w:proofErr w:type="gramEnd"/>
      <w:r w:rsidRPr="0090667A">
        <w:rPr>
          <w:rFonts w:ascii="Segoe UI" w:hAnsi="Segoe UI" w:cs="Segoe UI"/>
          <w:sz w:val="20"/>
          <w:szCs w:val="20"/>
        </w:rPr>
        <w:t xml:space="preserve"> the following questions. Please make your responses succinct and concise. This and your bio will serve as your portfolio and be shared with the membership during the election.</w:t>
      </w:r>
    </w:p>
    <w:p w14:paraId="01F1A0D6" w14:textId="2DB3F3FB" w:rsidR="0090667A" w:rsidRPr="0090667A" w:rsidRDefault="0090667A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90667A" w14:paraId="31982BD7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0145714F" w14:textId="64A789B3" w:rsidR="0090667A" w:rsidRPr="00540738" w:rsidRDefault="0090667A" w:rsidP="0090667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lastRenderedPageBreak/>
              <w:t xml:space="preserve">Why do you wish to serve on the ASPHP Board of Directors?  </w:t>
            </w:r>
            <w:r w:rsidR="009041D6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Answers should be task/content focused. </w:t>
            </w:r>
          </w:p>
          <w:p w14:paraId="6018A602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540738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540738">
              <w:rPr>
                <w:rFonts w:ascii="Segoe UI" w:hAnsi="Segoe UI" w:cs="Segoe UI"/>
                <w:sz w:val="19"/>
                <w:szCs w:val="19"/>
              </w:rPr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7"/>
          </w:p>
          <w:p w14:paraId="2CA5916A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66C86A05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05F56355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35D6B1C5" w14:textId="5955611E" w:rsidR="0090667A" w:rsidRPr="00540738" w:rsidRDefault="0090667A" w:rsidP="0090667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If elected, what would your </w:t>
            </w:r>
            <w:r w:rsidR="00264872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top three (3) </w:t>
            </w: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priorities be for ASPHP</w:t>
            </w:r>
            <w:r w:rsidR="00264872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and why</w:t>
            </w: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?</w:t>
            </w:r>
          </w:p>
          <w:p w14:paraId="086EA42B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540738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540738">
              <w:rPr>
                <w:rFonts w:ascii="Segoe UI" w:hAnsi="Segoe UI" w:cs="Segoe UI"/>
                <w:sz w:val="19"/>
                <w:szCs w:val="19"/>
              </w:rPr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8"/>
          </w:p>
          <w:p w14:paraId="179CB1AF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7159328E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3A9EC2AE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31F05D2A" w14:textId="00BE349C" w:rsidR="0090667A" w:rsidRPr="00540738" w:rsidRDefault="0090667A" w:rsidP="00264872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What strengths and specific skills</w:t>
            </w:r>
            <w:r w:rsidR="00264872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, talents and background do you possess that would allow you to serve effectively on the ASPHP Board?</w:t>
            </w:r>
          </w:p>
          <w:p w14:paraId="6D32F151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540738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540738">
              <w:rPr>
                <w:rFonts w:ascii="Segoe UI" w:hAnsi="Segoe UI" w:cs="Segoe UI"/>
                <w:sz w:val="19"/>
                <w:szCs w:val="19"/>
              </w:rPr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9"/>
          </w:p>
          <w:p w14:paraId="5660A131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5414BCE0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50E4C763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779F56DD" w14:textId="18F69EB4" w:rsidR="0090667A" w:rsidRPr="00540738" w:rsidRDefault="0090667A" w:rsidP="00264872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Wha</w:t>
            </w:r>
            <w:r w:rsidR="00264872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t prior</w:t>
            </w: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leadership position(s) have you held </w:t>
            </w:r>
            <w:proofErr w:type="gramStart"/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o</w:t>
            </w:r>
            <w:r w:rsidR="0000790E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n</w:t>
            </w:r>
            <w:proofErr w:type="gramEnd"/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non-profit Boards? </w:t>
            </w:r>
          </w:p>
          <w:p w14:paraId="36D44B54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540738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540738">
              <w:rPr>
                <w:rFonts w:ascii="Segoe UI" w:hAnsi="Segoe UI" w:cs="Segoe UI"/>
                <w:sz w:val="19"/>
                <w:szCs w:val="19"/>
              </w:rPr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10"/>
          </w:p>
          <w:p w14:paraId="095AB6DA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78257ACB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0AA14563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73C214BA" w14:textId="083B9BED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  <w:u w:val="single"/>
              </w:rPr>
            </w:pPr>
            <w:r w:rsidRPr="00540738">
              <w:rPr>
                <w:rFonts w:ascii="Segoe UI" w:hAnsi="Segoe UI" w:cs="Segoe UI"/>
                <w:b/>
                <w:sz w:val="19"/>
                <w:szCs w:val="19"/>
                <w:u w:val="single"/>
              </w:rPr>
              <w:t xml:space="preserve">QUESTION FOR CURRENT BOARD MEMBERS ONLY: </w:t>
            </w:r>
          </w:p>
          <w:p w14:paraId="77A215C2" w14:textId="645668C6" w:rsidR="0090667A" w:rsidRPr="00540738" w:rsidRDefault="0090667A" w:rsidP="008B0D1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Please explain </w:t>
            </w:r>
            <w:r w:rsidR="008B0D1C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what significant </w:t>
            </w:r>
            <w:r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contributions you have made </w:t>
            </w:r>
            <w:r w:rsidR="008B0D1C" w:rsidRPr="00540738">
              <w:rPr>
                <w:rFonts w:ascii="Segoe UI" w:hAnsi="Segoe UI" w:cs="Segoe UI"/>
                <w:b/>
                <w:bCs/>
                <w:sz w:val="19"/>
                <w:szCs w:val="19"/>
              </w:rPr>
              <w:t>to ASPHP during your current Board term.</w:t>
            </w:r>
          </w:p>
          <w:p w14:paraId="2029ACCA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40738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540738">
              <w:rPr>
                <w:rFonts w:ascii="Segoe UI" w:hAnsi="Segoe UI" w:cs="Segoe UI"/>
                <w:sz w:val="19"/>
                <w:szCs w:val="19"/>
              </w:rPr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540738">
              <w:rPr>
                <w:rFonts w:ascii="Segoe UI" w:hAnsi="Segoe UI" w:cs="Segoe UI"/>
                <w:sz w:val="19"/>
                <w:szCs w:val="19"/>
              </w:rPr>
              <w:fldChar w:fldCharType="end"/>
            </w:r>
          </w:p>
          <w:p w14:paraId="79D677DA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33C0E86C" w14:textId="77777777" w:rsidR="0090667A" w:rsidRPr="00540738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</w:tbl>
    <w:p w14:paraId="6BA3AD8A" w14:textId="21B15645" w:rsidR="0090667A" w:rsidRPr="00C87CAB" w:rsidRDefault="0090667A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5E8BAD8A" w14:textId="71670803" w:rsidR="00C87CAB" w:rsidRPr="00374A6B" w:rsidRDefault="00C87CAB" w:rsidP="00C87CAB">
      <w:pPr>
        <w:spacing w:after="0" w:line="276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Please provide a brief bio of no more than 150 words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C87CAB" w14:paraId="0511C722" w14:textId="77777777" w:rsidTr="00C87CAB">
        <w:tc>
          <w:tcPr>
            <w:tcW w:w="9355" w:type="dxa"/>
            <w:shd w:val="clear" w:color="auto" w:fill="auto"/>
          </w:tcPr>
          <w:bookmarkStart w:id="11" w:name="_Hlk86239100"/>
          <w:p w14:paraId="2F8D817E" w14:textId="77777777" w:rsidR="00C87CAB" w:rsidRDefault="00C87CAB" w:rsidP="008422FF">
            <w:pPr>
              <w:spacing w:after="0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  <w:p w14:paraId="62AD8A00" w14:textId="77777777" w:rsidR="00C87CAB" w:rsidRDefault="00C87CAB" w:rsidP="008422FF">
            <w:pPr>
              <w:spacing w:after="0"/>
            </w:pPr>
          </w:p>
          <w:p w14:paraId="369409ED" w14:textId="77777777" w:rsidR="00C87CAB" w:rsidRDefault="00C87CAB" w:rsidP="008422FF">
            <w:pPr>
              <w:spacing w:after="0"/>
            </w:pPr>
          </w:p>
          <w:p w14:paraId="684DA076" w14:textId="77777777" w:rsidR="00C87CAB" w:rsidRDefault="00C87CAB" w:rsidP="008422FF">
            <w:pPr>
              <w:spacing w:after="0"/>
            </w:pPr>
          </w:p>
        </w:tc>
      </w:tr>
      <w:bookmarkEnd w:id="11"/>
    </w:tbl>
    <w:p w14:paraId="2B474B3E" w14:textId="278887A1" w:rsidR="00C87CAB" w:rsidRPr="00C06DB8" w:rsidRDefault="00C87CAB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6BAC5B08" w14:textId="12398A77" w:rsidR="00C06DB8" w:rsidRDefault="00C06DB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p w14:paraId="4481A982" w14:textId="503F47A8" w:rsidR="00C06DB8" w:rsidRDefault="009B6EE9" w:rsidP="009B6EE9">
      <w:pPr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  <w:r w:rsidRPr="009B6EE9">
        <w:rPr>
          <w:rFonts w:ascii="Segoe UI" w:hAnsi="Segoe UI" w:cs="Segoe UI"/>
          <w:b/>
          <w:bCs/>
          <w:color w:val="C00000"/>
          <w:sz w:val="18"/>
          <w:szCs w:val="18"/>
        </w:rPr>
        <w:t xml:space="preserve">**ASPHP Bylaws dictate that all Board of Directors be a part of the membership. Accepted nominees who are not currently a part of the membership will be required to join at the time of nomination </w:t>
      </w:r>
      <w:proofErr w:type="gramStart"/>
      <w:r w:rsidRPr="009B6EE9">
        <w:rPr>
          <w:rFonts w:ascii="Segoe UI" w:hAnsi="Segoe UI" w:cs="Segoe UI"/>
          <w:b/>
          <w:bCs/>
          <w:color w:val="C00000"/>
          <w:sz w:val="18"/>
          <w:szCs w:val="18"/>
        </w:rPr>
        <w:t>acceptance.*</w:t>
      </w:r>
      <w:proofErr w:type="gramEnd"/>
      <w:r w:rsidRPr="009B6EE9">
        <w:rPr>
          <w:rFonts w:ascii="Segoe UI" w:hAnsi="Segoe UI" w:cs="Segoe UI"/>
          <w:b/>
          <w:bCs/>
          <w:color w:val="C00000"/>
          <w:sz w:val="18"/>
          <w:szCs w:val="18"/>
        </w:rPr>
        <w:t>*</w:t>
      </w:r>
    </w:p>
    <w:p w14:paraId="26ACE474" w14:textId="1AAD6BF0" w:rsidR="00374A6B" w:rsidRDefault="00374A6B" w:rsidP="009B6EE9">
      <w:pPr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</w:p>
    <w:p w14:paraId="0A128BB1" w14:textId="77777777" w:rsidR="00374A6B" w:rsidRDefault="00374A6B" w:rsidP="009B6EE9">
      <w:pPr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</w:p>
    <w:p w14:paraId="0F0E8CDA" w14:textId="24DF1419" w:rsidR="00374A6B" w:rsidRPr="00374A6B" w:rsidRDefault="00374A6B" w:rsidP="00374A6B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We thank you for your interest in serving the organization. If you have any questions regarding the nomination process, please contact Annie Wiest, Executive Director, at </w:t>
      </w:r>
      <w:hyperlink r:id="rId8" w:history="1">
        <w:r w:rsidRPr="00374A6B">
          <w:rPr>
            <w:rStyle w:val="Hyperlink"/>
            <w:rFonts w:ascii="Segoe UI" w:hAnsi="Segoe UI" w:cs="Segoe UI"/>
            <w:color w:val="4472C4" w:themeColor="accent1"/>
            <w:sz w:val="20"/>
            <w:szCs w:val="20"/>
          </w:rPr>
          <w:t>awiest@asphp.org</w:t>
        </w:r>
      </w:hyperlink>
      <w:r>
        <w:rPr>
          <w:rFonts w:ascii="Segoe UI" w:hAnsi="Segoe UI" w:cs="Segoe UI"/>
          <w:sz w:val="20"/>
          <w:szCs w:val="20"/>
        </w:rPr>
        <w:t xml:space="preserve">. </w:t>
      </w:r>
    </w:p>
    <w:p w14:paraId="4F6DEA2C" w14:textId="77777777" w:rsidR="00C06DB8" w:rsidRPr="00C06DB8" w:rsidRDefault="00C06DB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sectPr w:rsidR="00C06DB8" w:rsidRPr="00C06DB8" w:rsidSect="00A13036">
      <w:headerReference w:type="default" r:id="rId9"/>
      <w:footerReference w:type="default" r:id="rId10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62E4D" w14:textId="77777777" w:rsidR="00BD5AF8" w:rsidRDefault="00BD5AF8" w:rsidP="00ED130A">
      <w:pPr>
        <w:spacing w:after="0" w:line="240" w:lineRule="auto"/>
      </w:pPr>
      <w:r>
        <w:separator/>
      </w:r>
    </w:p>
  </w:endnote>
  <w:endnote w:type="continuationSeparator" w:id="0">
    <w:p w14:paraId="21424D45" w14:textId="77777777" w:rsidR="00BD5AF8" w:rsidRDefault="00BD5AF8" w:rsidP="00ED1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D30A7" w14:textId="77777777" w:rsidR="006C3892" w:rsidRPr="00C87CAB" w:rsidRDefault="006C3892" w:rsidP="00C87CAB">
    <w:pPr>
      <w:pStyle w:val="Footer"/>
      <w:jc w:val="center"/>
      <w:rPr>
        <w:rFonts w:cstheme="minorHAnsi"/>
        <w:sz w:val="19"/>
        <w:szCs w:val="19"/>
      </w:rPr>
    </w:pPr>
    <w:r w:rsidRPr="00C87CAB">
      <w:rPr>
        <w:rFonts w:cstheme="minorHAnsi"/>
        <w:sz w:val="19"/>
        <w:szCs w:val="19"/>
      </w:rPr>
      <w:t>ASPHP Headquarters, 125 Warrendale Bayne Road, Suite 375, Warrendale, PA 15086</w:t>
    </w:r>
  </w:p>
  <w:p w14:paraId="44E2D528" w14:textId="1EFB7005" w:rsidR="006C3892" w:rsidRPr="00C87CAB" w:rsidRDefault="006C3892" w:rsidP="00C87CAB">
    <w:pPr>
      <w:pStyle w:val="Footer"/>
      <w:jc w:val="center"/>
      <w:rPr>
        <w:rFonts w:cstheme="minorHAnsi"/>
        <w:sz w:val="19"/>
        <w:szCs w:val="19"/>
      </w:rPr>
    </w:pPr>
    <w:r w:rsidRPr="00C87CAB">
      <w:rPr>
        <w:rFonts w:cstheme="minorHAnsi"/>
        <w:sz w:val="19"/>
        <w:szCs w:val="19"/>
      </w:rPr>
      <w:t xml:space="preserve">Tel: 610-248-9911 </w:t>
    </w:r>
    <w:r w:rsidRPr="00C87CAB">
      <w:rPr>
        <w:rFonts w:cstheme="minorHAnsi"/>
        <w:sz w:val="19"/>
        <w:szCs w:val="19"/>
      </w:rPr>
      <w:sym w:font="Wingdings 2" w:char="F096"/>
    </w:r>
    <w:r w:rsidRPr="00C87CAB">
      <w:rPr>
        <w:rFonts w:cstheme="minorHAnsi"/>
        <w:sz w:val="19"/>
        <w:szCs w:val="19"/>
      </w:rPr>
      <w:t xml:space="preserve"> Fax: 724-935-1560 </w:t>
    </w:r>
    <w:r w:rsidRPr="00C87CAB">
      <w:rPr>
        <w:rFonts w:cstheme="minorHAnsi"/>
        <w:sz w:val="19"/>
        <w:szCs w:val="19"/>
      </w:rPr>
      <w:sym w:font="Wingdings 2" w:char="F096"/>
    </w:r>
    <w:r w:rsidRPr="00C87CAB">
      <w:rPr>
        <w:rFonts w:cstheme="minorHAnsi"/>
        <w:sz w:val="19"/>
        <w:szCs w:val="19"/>
      </w:rPr>
      <w:t xml:space="preserve"> Email: </w:t>
    </w:r>
    <w:hyperlink r:id="rId1" w:history="1">
      <w:r w:rsidRPr="00C87CAB">
        <w:rPr>
          <w:rStyle w:val="Hyperlink"/>
          <w:rFonts w:cstheme="minorHAnsi"/>
          <w:color w:val="4472C4" w:themeColor="accent1"/>
          <w:sz w:val="19"/>
          <w:szCs w:val="19"/>
        </w:rPr>
        <w:t>info@asphp.org</w:t>
      </w:r>
    </w:hyperlink>
    <w:r w:rsidRPr="00C87CAB">
      <w:rPr>
        <w:rFonts w:cstheme="minorHAnsi"/>
        <w:sz w:val="19"/>
        <w:szCs w:val="19"/>
      </w:rPr>
      <w:t xml:space="preserve"> </w:t>
    </w:r>
    <w:r w:rsidR="00C87CAB">
      <w:rPr>
        <w:sz w:val="20"/>
        <w:szCs w:val="20"/>
      </w:rPr>
      <w:sym w:font="Wingdings 2" w:char="F096"/>
    </w:r>
    <w:r w:rsidR="00C87CAB" w:rsidRPr="006C3892">
      <w:rPr>
        <w:sz w:val="20"/>
        <w:szCs w:val="20"/>
      </w:rPr>
      <w:t xml:space="preserve"> </w:t>
    </w:r>
    <w:r w:rsidRPr="00C87CAB">
      <w:rPr>
        <w:rFonts w:cstheme="minorHAnsi"/>
        <w:sz w:val="19"/>
        <w:szCs w:val="19"/>
      </w:rPr>
      <w:t>www.asph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FBD4A" w14:textId="77777777" w:rsidR="00BD5AF8" w:rsidRDefault="00BD5AF8" w:rsidP="00ED130A">
      <w:pPr>
        <w:spacing w:after="0" w:line="240" w:lineRule="auto"/>
      </w:pPr>
      <w:r>
        <w:separator/>
      </w:r>
    </w:p>
  </w:footnote>
  <w:footnote w:type="continuationSeparator" w:id="0">
    <w:p w14:paraId="3D159810" w14:textId="77777777" w:rsidR="00BD5AF8" w:rsidRDefault="00BD5AF8" w:rsidP="00ED1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8479F" w14:textId="236103C0" w:rsidR="00ED130A" w:rsidRDefault="00ED130A">
    <w:pPr>
      <w:pStyle w:val="Header"/>
    </w:pPr>
    <w:r>
      <w:rPr>
        <w:rFonts w:cstheme="minorHAnsi"/>
        <w:b/>
        <w:bCs/>
        <w:noProof/>
        <w:color w:val="344D6B"/>
        <w:sz w:val="32"/>
        <w:szCs w:val="32"/>
        <w:bdr w:val="none" w:sz="0" w:space="0" w:color="auto" w:frame="1"/>
      </w:rPr>
      <w:drawing>
        <wp:inline distT="0" distB="0" distL="0" distR="0" wp14:anchorId="1B9794BF" wp14:editId="3B7E83EF">
          <wp:extent cx="2743200" cy="680540"/>
          <wp:effectExtent l="0" t="0" r="0" b="5715"/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7371" cy="696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D99C5D" w14:textId="677537C6" w:rsidR="0000790E" w:rsidRDefault="0000790E">
    <w:pPr>
      <w:pStyle w:val="Header"/>
    </w:pPr>
  </w:p>
  <w:p w14:paraId="16E9A32A" w14:textId="77777777" w:rsidR="006F3954" w:rsidRDefault="006F3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61EC"/>
    <w:multiLevelType w:val="multilevel"/>
    <w:tmpl w:val="ADECC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726762"/>
    <w:multiLevelType w:val="multilevel"/>
    <w:tmpl w:val="CDCA7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34BE"/>
    <w:multiLevelType w:val="hybridMultilevel"/>
    <w:tmpl w:val="37F4DDA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8124CA"/>
    <w:multiLevelType w:val="hybridMultilevel"/>
    <w:tmpl w:val="07187CD2"/>
    <w:lvl w:ilvl="0" w:tplc="D098D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5EA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B004C"/>
    <w:multiLevelType w:val="hybridMultilevel"/>
    <w:tmpl w:val="E3B088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C653AE"/>
    <w:multiLevelType w:val="hybridMultilevel"/>
    <w:tmpl w:val="FB9ADF9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29152A"/>
    <w:multiLevelType w:val="hybridMultilevel"/>
    <w:tmpl w:val="2F70226A"/>
    <w:lvl w:ilvl="0" w:tplc="D098D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5EA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645F2"/>
    <w:multiLevelType w:val="multilevel"/>
    <w:tmpl w:val="3600E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0947555">
    <w:abstractNumId w:val="0"/>
  </w:num>
  <w:num w:numId="2" w16cid:durableId="1501893921">
    <w:abstractNumId w:val="1"/>
  </w:num>
  <w:num w:numId="3" w16cid:durableId="704255067">
    <w:abstractNumId w:val="7"/>
  </w:num>
  <w:num w:numId="4" w16cid:durableId="1777020110">
    <w:abstractNumId w:val="5"/>
  </w:num>
  <w:num w:numId="5" w16cid:durableId="2091653684">
    <w:abstractNumId w:val="4"/>
  </w:num>
  <w:num w:numId="6" w16cid:durableId="1755083418">
    <w:abstractNumId w:val="3"/>
  </w:num>
  <w:num w:numId="7" w16cid:durableId="463891458">
    <w:abstractNumId w:val="2"/>
  </w:num>
  <w:num w:numId="8" w16cid:durableId="3780882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IzNrY0NTG2MDNX0lEKTi0uzszPAykwrQUAmESQ0ywAAAA="/>
  </w:docVars>
  <w:rsids>
    <w:rsidRoot w:val="00373548"/>
    <w:rsid w:val="0000464B"/>
    <w:rsid w:val="0000790E"/>
    <w:rsid w:val="000310A2"/>
    <w:rsid w:val="00031C13"/>
    <w:rsid w:val="0003576D"/>
    <w:rsid w:val="00035B47"/>
    <w:rsid w:val="00060B6B"/>
    <w:rsid w:val="00060F02"/>
    <w:rsid w:val="0006245A"/>
    <w:rsid w:val="00080B46"/>
    <w:rsid w:val="00081D45"/>
    <w:rsid w:val="000879A1"/>
    <w:rsid w:val="000A0D0F"/>
    <w:rsid w:val="000A2FF2"/>
    <w:rsid w:val="000C0702"/>
    <w:rsid w:val="000C3F96"/>
    <w:rsid w:val="0010230C"/>
    <w:rsid w:val="00103AF9"/>
    <w:rsid w:val="0011222F"/>
    <w:rsid w:val="001211A2"/>
    <w:rsid w:val="0012142F"/>
    <w:rsid w:val="00123D08"/>
    <w:rsid w:val="00131F25"/>
    <w:rsid w:val="00140177"/>
    <w:rsid w:val="00144D9B"/>
    <w:rsid w:val="00157365"/>
    <w:rsid w:val="00160A90"/>
    <w:rsid w:val="00161EC8"/>
    <w:rsid w:val="00164251"/>
    <w:rsid w:val="00184975"/>
    <w:rsid w:val="001A062D"/>
    <w:rsid w:val="001A6A1C"/>
    <w:rsid w:val="001A6E5C"/>
    <w:rsid w:val="001B6424"/>
    <w:rsid w:val="001B6ABF"/>
    <w:rsid w:val="001B7AB6"/>
    <w:rsid w:val="001C042C"/>
    <w:rsid w:val="001C70C6"/>
    <w:rsid w:val="001C73A4"/>
    <w:rsid w:val="001D1041"/>
    <w:rsid w:val="001D230E"/>
    <w:rsid w:val="001D471D"/>
    <w:rsid w:val="001D62AB"/>
    <w:rsid w:val="001E775C"/>
    <w:rsid w:val="001F3F7E"/>
    <w:rsid w:val="001F79AC"/>
    <w:rsid w:val="00203D63"/>
    <w:rsid w:val="00207D52"/>
    <w:rsid w:val="00212467"/>
    <w:rsid w:val="002174A5"/>
    <w:rsid w:val="0022594D"/>
    <w:rsid w:val="00234C13"/>
    <w:rsid w:val="00237BB1"/>
    <w:rsid w:val="00247550"/>
    <w:rsid w:val="00264872"/>
    <w:rsid w:val="00265EB2"/>
    <w:rsid w:val="0026614B"/>
    <w:rsid w:val="002719FC"/>
    <w:rsid w:val="00271AED"/>
    <w:rsid w:val="00271B3D"/>
    <w:rsid w:val="002725B4"/>
    <w:rsid w:val="002736E3"/>
    <w:rsid w:val="00280538"/>
    <w:rsid w:val="00283B4B"/>
    <w:rsid w:val="00285E38"/>
    <w:rsid w:val="00287E88"/>
    <w:rsid w:val="00293131"/>
    <w:rsid w:val="002A2EA6"/>
    <w:rsid w:val="002B1DE2"/>
    <w:rsid w:val="002C291C"/>
    <w:rsid w:val="002C7593"/>
    <w:rsid w:val="002E38C4"/>
    <w:rsid w:val="002F2966"/>
    <w:rsid w:val="002F3349"/>
    <w:rsid w:val="002F433F"/>
    <w:rsid w:val="003072D4"/>
    <w:rsid w:val="00321A92"/>
    <w:rsid w:val="003268E0"/>
    <w:rsid w:val="00351041"/>
    <w:rsid w:val="00366272"/>
    <w:rsid w:val="00373548"/>
    <w:rsid w:val="00374A6B"/>
    <w:rsid w:val="00380AFF"/>
    <w:rsid w:val="0038699B"/>
    <w:rsid w:val="00391338"/>
    <w:rsid w:val="00394837"/>
    <w:rsid w:val="00397336"/>
    <w:rsid w:val="003A1E1D"/>
    <w:rsid w:val="003A1E4D"/>
    <w:rsid w:val="003A2540"/>
    <w:rsid w:val="003B1FDF"/>
    <w:rsid w:val="003B2B30"/>
    <w:rsid w:val="003B6DEC"/>
    <w:rsid w:val="003B7B65"/>
    <w:rsid w:val="003C0391"/>
    <w:rsid w:val="003C77AD"/>
    <w:rsid w:val="003D6AF8"/>
    <w:rsid w:val="003D7AC2"/>
    <w:rsid w:val="003F1628"/>
    <w:rsid w:val="004070EF"/>
    <w:rsid w:val="004112DC"/>
    <w:rsid w:val="00414149"/>
    <w:rsid w:val="004238E0"/>
    <w:rsid w:val="00430C9C"/>
    <w:rsid w:val="004311E6"/>
    <w:rsid w:val="0043458A"/>
    <w:rsid w:val="00434CBA"/>
    <w:rsid w:val="00437232"/>
    <w:rsid w:val="00444120"/>
    <w:rsid w:val="00461865"/>
    <w:rsid w:val="0046352E"/>
    <w:rsid w:val="00472451"/>
    <w:rsid w:val="0047334F"/>
    <w:rsid w:val="00473841"/>
    <w:rsid w:val="00473845"/>
    <w:rsid w:val="00490E82"/>
    <w:rsid w:val="004A0C5B"/>
    <w:rsid w:val="004A3A10"/>
    <w:rsid w:val="004A6E9B"/>
    <w:rsid w:val="004B2393"/>
    <w:rsid w:val="004F2D56"/>
    <w:rsid w:val="004F7277"/>
    <w:rsid w:val="0050310C"/>
    <w:rsid w:val="0050446A"/>
    <w:rsid w:val="005046DA"/>
    <w:rsid w:val="0051361A"/>
    <w:rsid w:val="00515EAF"/>
    <w:rsid w:val="005208D8"/>
    <w:rsid w:val="005269AA"/>
    <w:rsid w:val="00534F26"/>
    <w:rsid w:val="005355D8"/>
    <w:rsid w:val="00540738"/>
    <w:rsid w:val="005450EF"/>
    <w:rsid w:val="005510A5"/>
    <w:rsid w:val="00556400"/>
    <w:rsid w:val="00560578"/>
    <w:rsid w:val="00561E0E"/>
    <w:rsid w:val="00575F65"/>
    <w:rsid w:val="00593365"/>
    <w:rsid w:val="005966BF"/>
    <w:rsid w:val="005A08E4"/>
    <w:rsid w:val="005A3BD8"/>
    <w:rsid w:val="005A4FCE"/>
    <w:rsid w:val="005A7665"/>
    <w:rsid w:val="005B5854"/>
    <w:rsid w:val="005B597C"/>
    <w:rsid w:val="005C3967"/>
    <w:rsid w:val="005C5AA6"/>
    <w:rsid w:val="005C7F09"/>
    <w:rsid w:val="005E0D90"/>
    <w:rsid w:val="005E209F"/>
    <w:rsid w:val="005E5E1F"/>
    <w:rsid w:val="005E6978"/>
    <w:rsid w:val="00601C7A"/>
    <w:rsid w:val="00611A0B"/>
    <w:rsid w:val="00625343"/>
    <w:rsid w:val="00630085"/>
    <w:rsid w:val="006317E5"/>
    <w:rsid w:val="00632B1A"/>
    <w:rsid w:val="00633116"/>
    <w:rsid w:val="00634DC0"/>
    <w:rsid w:val="00636AAB"/>
    <w:rsid w:val="00643C87"/>
    <w:rsid w:val="00651641"/>
    <w:rsid w:val="00663FD9"/>
    <w:rsid w:val="00692427"/>
    <w:rsid w:val="006B7EDC"/>
    <w:rsid w:val="006C235B"/>
    <w:rsid w:val="006C3892"/>
    <w:rsid w:val="006C5FAE"/>
    <w:rsid w:val="006D6BB9"/>
    <w:rsid w:val="006E03AA"/>
    <w:rsid w:val="006F3954"/>
    <w:rsid w:val="007312FE"/>
    <w:rsid w:val="00732CDD"/>
    <w:rsid w:val="00735029"/>
    <w:rsid w:val="00750594"/>
    <w:rsid w:val="00754662"/>
    <w:rsid w:val="0076540C"/>
    <w:rsid w:val="0078750F"/>
    <w:rsid w:val="00787839"/>
    <w:rsid w:val="007963E4"/>
    <w:rsid w:val="007A0E54"/>
    <w:rsid w:val="007A6A71"/>
    <w:rsid w:val="007B4180"/>
    <w:rsid w:val="007C1AC5"/>
    <w:rsid w:val="007C200C"/>
    <w:rsid w:val="007C28D5"/>
    <w:rsid w:val="007C60D7"/>
    <w:rsid w:val="007D6FF4"/>
    <w:rsid w:val="007D7700"/>
    <w:rsid w:val="007F05D4"/>
    <w:rsid w:val="007F1C24"/>
    <w:rsid w:val="008008FC"/>
    <w:rsid w:val="008025A7"/>
    <w:rsid w:val="00805E30"/>
    <w:rsid w:val="00811260"/>
    <w:rsid w:val="0081539F"/>
    <w:rsid w:val="00816DAD"/>
    <w:rsid w:val="00821B0D"/>
    <w:rsid w:val="00823DC9"/>
    <w:rsid w:val="008458D4"/>
    <w:rsid w:val="00846D39"/>
    <w:rsid w:val="00853EB8"/>
    <w:rsid w:val="008631FC"/>
    <w:rsid w:val="00863DC9"/>
    <w:rsid w:val="00884064"/>
    <w:rsid w:val="00884640"/>
    <w:rsid w:val="0088465D"/>
    <w:rsid w:val="00890C32"/>
    <w:rsid w:val="00894CAF"/>
    <w:rsid w:val="00895982"/>
    <w:rsid w:val="008A202C"/>
    <w:rsid w:val="008A59F6"/>
    <w:rsid w:val="008B0D1C"/>
    <w:rsid w:val="008B444A"/>
    <w:rsid w:val="008B600B"/>
    <w:rsid w:val="008D1DF4"/>
    <w:rsid w:val="008E2C80"/>
    <w:rsid w:val="008E320C"/>
    <w:rsid w:val="009041D6"/>
    <w:rsid w:val="0090667A"/>
    <w:rsid w:val="00910F3F"/>
    <w:rsid w:val="00922D06"/>
    <w:rsid w:val="009324C5"/>
    <w:rsid w:val="00933F77"/>
    <w:rsid w:val="00936E9D"/>
    <w:rsid w:val="009438D2"/>
    <w:rsid w:val="00946F64"/>
    <w:rsid w:val="00964D43"/>
    <w:rsid w:val="0096511B"/>
    <w:rsid w:val="00965EB8"/>
    <w:rsid w:val="00966E56"/>
    <w:rsid w:val="009736BC"/>
    <w:rsid w:val="009764E6"/>
    <w:rsid w:val="0098431A"/>
    <w:rsid w:val="009909A9"/>
    <w:rsid w:val="009969A6"/>
    <w:rsid w:val="00997B57"/>
    <w:rsid w:val="009A23DD"/>
    <w:rsid w:val="009B5740"/>
    <w:rsid w:val="009B6A1D"/>
    <w:rsid w:val="009B6EE9"/>
    <w:rsid w:val="009C5D11"/>
    <w:rsid w:val="009C60DD"/>
    <w:rsid w:val="009C66A7"/>
    <w:rsid w:val="009D4CD3"/>
    <w:rsid w:val="009D4E48"/>
    <w:rsid w:val="009E4648"/>
    <w:rsid w:val="009E54A2"/>
    <w:rsid w:val="009E59A5"/>
    <w:rsid w:val="009E5C75"/>
    <w:rsid w:val="00A13036"/>
    <w:rsid w:val="00A3648F"/>
    <w:rsid w:val="00A41675"/>
    <w:rsid w:val="00A41F19"/>
    <w:rsid w:val="00A62C69"/>
    <w:rsid w:val="00A64E45"/>
    <w:rsid w:val="00A8149B"/>
    <w:rsid w:val="00A910B9"/>
    <w:rsid w:val="00AA0371"/>
    <w:rsid w:val="00AB3707"/>
    <w:rsid w:val="00AB46B6"/>
    <w:rsid w:val="00AE04CA"/>
    <w:rsid w:val="00AF293C"/>
    <w:rsid w:val="00AF53F6"/>
    <w:rsid w:val="00AF5E24"/>
    <w:rsid w:val="00B028ED"/>
    <w:rsid w:val="00B07CDB"/>
    <w:rsid w:val="00B14C48"/>
    <w:rsid w:val="00B260E1"/>
    <w:rsid w:val="00B41AD5"/>
    <w:rsid w:val="00B62D9F"/>
    <w:rsid w:val="00B7165F"/>
    <w:rsid w:val="00B9233C"/>
    <w:rsid w:val="00B97E02"/>
    <w:rsid w:val="00BA67BF"/>
    <w:rsid w:val="00BA7289"/>
    <w:rsid w:val="00BA73C5"/>
    <w:rsid w:val="00BB0E18"/>
    <w:rsid w:val="00BB3AAE"/>
    <w:rsid w:val="00BC1CF2"/>
    <w:rsid w:val="00BC6F77"/>
    <w:rsid w:val="00BD42CC"/>
    <w:rsid w:val="00BD5AF8"/>
    <w:rsid w:val="00BD76DA"/>
    <w:rsid w:val="00BE449C"/>
    <w:rsid w:val="00BF18A7"/>
    <w:rsid w:val="00BF6510"/>
    <w:rsid w:val="00C01F65"/>
    <w:rsid w:val="00C06DB8"/>
    <w:rsid w:val="00C102EF"/>
    <w:rsid w:val="00C137F4"/>
    <w:rsid w:val="00C3591F"/>
    <w:rsid w:val="00C46AE1"/>
    <w:rsid w:val="00C47A24"/>
    <w:rsid w:val="00C55C46"/>
    <w:rsid w:val="00C55DFF"/>
    <w:rsid w:val="00C56729"/>
    <w:rsid w:val="00C62C53"/>
    <w:rsid w:val="00C62F33"/>
    <w:rsid w:val="00C74156"/>
    <w:rsid w:val="00C779C8"/>
    <w:rsid w:val="00C816BD"/>
    <w:rsid w:val="00C845AA"/>
    <w:rsid w:val="00C87CAB"/>
    <w:rsid w:val="00CD3DCE"/>
    <w:rsid w:val="00CF3A42"/>
    <w:rsid w:val="00CF5FC6"/>
    <w:rsid w:val="00D1434A"/>
    <w:rsid w:val="00D25112"/>
    <w:rsid w:val="00D33407"/>
    <w:rsid w:val="00D523F6"/>
    <w:rsid w:val="00D5683A"/>
    <w:rsid w:val="00D90A5E"/>
    <w:rsid w:val="00D94A25"/>
    <w:rsid w:val="00DA3DF3"/>
    <w:rsid w:val="00DA5045"/>
    <w:rsid w:val="00DA5FBB"/>
    <w:rsid w:val="00DA796E"/>
    <w:rsid w:val="00DB127F"/>
    <w:rsid w:val="00DB4225"/>
    <w:rsid w:val="00DB62E7"/>
    <w:rsid w:val="00DC317E"/>
    <w:rsid w:val="00DD255A"/>
    <w:rsid w:val="00DD36F5"/>
    <w:rsid w:val="00DD60D9"/>
    <w:rsid w:val="00DF67DF"/>
    <w:rsid w:val="00E003ED"/>
    <w:rsid w:val="00E02C30"/>
    <w:rsid w:val="00E02DB1"/>
    <w:rsid w:val="00E04C29"/>
    <w:rsid w:val="00E0772B"/>
    <w:rsid w:val="00E13669"/>
    <w:rsid w:val="00E229DA"/>
    <w:rsid w:val="00E336FA"/>
    <w:rsid w:val="00E43833"/>
    <w:rsid w:val="00E44CE6"/>
    <w:rsid w:val="00E5181A"/>
    <w:rsid w:val="00E53C62"/>
    <w:rsid w:val="00E71F64"/>
    <w:rsid w:val="00E731DB"/>
    <w:rsid w:val="00E90B1F"/>
    <w:rsid w:val="00E92E67"/>
    <w:rsid w:val="00E94C37"/>
    <w:rsid w:val="00E96307"/>
    <w:rsid w:val="00E9774A"/>
    <w:rsid w:val="00EA59C8"/>
    <w:rsid w:val="00EB1E63"/>
    <w:rsid w:val="00EC4C54"/>
    <w:rsid w:val="00EC58E5"/>
    <w:rsid w:val="00ED130A"/>
    <w:rsid w:val="00ED2B93"/>
    <w:rsid w:val="00F00A62"/>
    <w:rsid w:val="00F040D2"/>
    <w:rsid w:val="00F126DC"/>
    <w:rsid w:val="00F17A6B"/>
    <w:rsid w:val="00F24355"/>
    <w:rsid w:val="00F24C3B"/>
    <w:rsid w:val="00F67FF3"/>
    <w:rsid w:val="00F70575"/>
    <w:rsid w:val="00F726DE"/>
    <w:rsid w:val="00F75822"/>
    <w:rsid w:val="00F77A09"/>
    <w:rsid w:val="00FA07F0"/>
    <w:rsid w:val="00FA376C"/>
    <w:rsid w:val="00FA44C3"/>
    <w:rsid w:val="00FA4534"/>
    <w:rsid w:val="00FA4C75"/>
    <w:rsid w:val="00FB26AE"/>
    <w:rsid w:val="00FC7C91"/>
    <w:rsid w:val="00FF4C30"/>
    <w:rsid w:val="00FF7A9C"/>
    <w:rsid w:val="3693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85509"/>
  <w15:chartTrackingRefBased/>
  <w15:docId w15:val="{495AE95D-DB99-44C8-A6C3-F4FC7F02F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37354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3548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13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137F4"/>
    <w:rPr>
      <w:b/>
      <w:bCs/>
    </w:rPr>
  </w:style>
  <w:style w:type="character" w:customStyle="1" w:styleId="apple-converted-space">
    <w:name w:val="apple-converted-space"/>
    <w:basedOn w:val="DefaultParagraphFont"/>
    <w:rsid w:val="00C137F4"/>
  </w:style>
  <w:style w:type="character" w:styleId="Hyperlink">
    <w:name w:val="Hyperlink"/>
    <w:basedOn w:val="DefaultParagraphFont"/>
    <w:uiPriority w:val="99"/>
    <w:unhideWhenUsed/>
    <w:rsid w:val="009E5C7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E5C75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5FBB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5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040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D13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30A"/>
  </w:style>
  <w:style w:type="paragraph" w:styleId="Footer">
    <w:name w:val="footer"/>
    <w:basedOn w:val="Normal"/>
    <w:link w:val="FooterChar"/>
    <w:uiPriority w:val="99"/>
    <w:unhideWhenUsed/>
    <w:rsid w:val="00ED13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30A"/>
  </w:style>
  <w:style w:type="paragraph" w:styleId="ListParagraph">
    <w:name w:val="List Paragraph"/>
    <w:basedOn w:val="Normal"/>
    <w:uiPriority w:val="34"/>
    <w:qFormat/>
    <w:rsid w:val="009066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3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iest@asphp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asphp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ph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Wiest</dc:creator>
  <cp:keywords/>
  <dc:description/>
  <cp:lastModifiedBy>Annie Wiest</cp:lastModifiedBy>
  <cp:revision>3</cp:revision>
  <dcterms:created xsi:type="dcterms:W3CDTF">2022-11-01T17:47:00Z</dcterms:created>
  <dcterms:modified xsi:type="dcterms:W3CDTF">2022-11-02T12:50:00Z</dcterms:modified>
</cp:coreProperties>
</file>